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2eac034fdd938fd2fd3bbd39e00017b2ea1142"/>
    <w:p>
      <w:pPr>
        <w:pStyle w:val="Heading1"/>
      </w:pPr>
      <w:r>
        <w:t xml:space="preserve">Belize and European Union Partnership Dialogue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Beliz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Belize; European Un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6:26Z</dcterms:created>
  <dcterms:modified xsi:type="dcterms:W3CDTF">2025-06-03T17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